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E4F27F" w14:textId="54E6FE83" w:rsidR="00E02E81" w:rsidRDefault="007F2090"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F92D609" wp14:editId="689EA8A2">
                <wp:simplePos x="0" y="0"/>
                <wp:positionH relativeFrom="margin">
                  <wp:posOffset>3014504</wp:posOffset>
                </wp:positionH>
                <wp:positionV relativeFrom="paragraph">
                  <wp:posOffset>140676</wp:posOffset>
                </wp:positionV>
                <wp:extent cx="19504" cy="934343"/>
                <wp:effectExtent l="19050" t="19050" r="19050" b="18415"/>
                <wp:wrapNone/>
                <wp:docPr id="38" name="Straight Connector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504" cy="934343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8D9EA8" id="Straight Connector 38" o:spid="_x0000_s1026" style="position:absolute;flip:x y;z-index:25173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37.35pt,11.1pt" to="238.9pt,84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" strokecolor="red" strokeweight="3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4B21C509" wp14:editId="02FA3E5B">
                <wp:simplePos x="0" y="0"/>
                <wp:positionH relativeFrom="margin">
                  <wp:posOffset>4561951</wp:posOffset>
                </wp:positionH>
                <wp:positionV relativeFrom="paragraph">
                  <wp:posOffset>79340</wp:posOffset>
                </wp:positionV>
                <wp:extent cx="39418" cy="1035985"/>
                <wp:effectExtent l="19050" t="19050" r="36830" b="12065"/>
                <wp:wrapNone/>
                <wp:docPr id="40" name="Straight Connector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9418" cy="103598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862B66" id="Straight Connector 40" o:spid="_x0000_s1026" style="position:absolute;flip:x y;z-index:2517381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59.2pt,6.25pt" to="362.3pt,8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" strokecolor="red" strokeweight="3pt">
                <v:stroke joinstyle="miter"/>
                <w10:wrap anchorx="margin"/>
              </v:line>
            </w:pict>
          </mc:Fallback>
        </mc:AlternateContent>
      </w:r>
    </w:p>
    <w:p w14:paraId="26C5376A" w14:textId="3CBEC314" w:rsidR="00EF3F34" w:rsidRPr="00EF3F34" w:rsidRDefault="00D654BF" w:rsidP="00EF3F34"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367E7613" wp14:editId="2FEB5E9F">
                <wp:simplePos x="0" y="0"/>
                <wp:positionH relativeFrom="column">
                  <wp:posOffset>712386</wp:posOffset>
                </wp:positionH>
                <wp:positionV relativeFrom="paragraph">
                  <wp:posOffset>44799</wp:posOffset>
                </wp:positionV>
                <wp:extent cx="6522427" cy="2341245"/>
                <wp:effectExtent l="19050" t="19050" r="12065" b="20955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22427" cy="2341245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41BA88B7" id="Rectangle 12" o:spid="_x0000_s1026" style="position:absolute;margin-left:56.1pt;margin-top:3.55pt;width:513.6pt;height:184.35pt;z-index:25167974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" filled="f" strokecolor="#7f7f7f [1612]" strokeweight="3pt"/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72928" behindDoc="0" locked="0" layoutInCell="1" allowOverlap="1" wp14:anchorId="4D739045" wp14:editId="021DCA48">
            <wp:simplePos x="0" y="0"/>
            <wp:positionH relativeFrom="column">
              <wp:posOffset>6118825</wp:posOffset>
            </wp:positionH>
            <wp:positionV relativeFrom="paragraph">
              <wp:posOffset>107212</wp:posOffset>
            </wp:positionV>
            <wp:extent cx="823965" cy="1075055"/>
            <wp:effectExtent l="0" t="0" r="0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070" b="54912"/>
                    <a:stretch/>
                  </pic:blipFill>
                  <pic:spPr bwMode="auto">
                    <a:xfrm>
                      <a:off x="0" y="0"/>
                      <a:ext cx="823965" cy="107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2090">
        <w:rPr>
          <w:noProof/>
        </w:rPr>
        <w:drawing>
          <wp:anchor distT="0" distB="0" distL="114300" distR="114300" simplePos="0" relativeHeight="251751424" behindDoc="0" locked="0" layoutInCell="1" allowOverlap="1" wp14:anchorId="080579F6" wp14:editId="30586DDF">
            <wp:simplePos x="0" y="0"/>
            <wp:positionH relativeFrom="column">
              <wp:posOffset>1033145</wp:posOffset>
            </wp:positionH>
            <wp:positionV relativeFrom="paragraph">
              <wp:posOffset>286385</wp:posOffset>
            </wp:positionV>
            <wp:extent cx="886460" cy="894715"/>
            <wp:effectExtent l="0" t="0" r="8890" b="635"/>
            <wp:wrapNone/>
            <wp:docPr id="47" name="Picture 47" descr="A picture containing text, fan,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ext, fan, devi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46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F88A00" w14:textId="0DE6E259" w:rsidR="00EF3F34" w:rsidRPr="00EF3F34" w:rsidRDefault="007F2090" w:rsidP="00EF3F34">
      <w:r>
        <w:rPr>
          <w:noProof/>
        </w:rPr>
        <w:drawing>
          <wp:anchor distT="0" distB="0" distL="114300" distR="114300" simplePos="0" relativeHeight="251759616" behindDoc="0" locked="0" layoutInCell="1" allowOverlap="1" wp14:anchorId="31930EF6" wp14:editId="51124B99">
            <wp:simplePos x="0" y="0"/>
            <wp:positionH relativeFrom="column">
              <wp:posOffset>4339220</wp:posOffset>
            </wp:positionH>
            <wp:positionV relativeFrom="paragraph">
              <wp:posOffset>246031</wp:posOffset>
            </wp:positionV>
            <wp:extent cx="713433" cy="720077"/>
            <wp:effectExtent l="0" t="0" r="0" b="4445"/>
            <wp:wrapNone/>
            <wp:docPr id="51" name="Picture 51" descr="A picture containing text, fan,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ext, fan, devi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433" cy="720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77F6D8B" w14:textId="19EC2907" w:rsidR="00EF3F34" w:rsidRPr="00EF3F34" w:rsidRDefault="007F2090" w:rsidP="00EF3F34">
      <w:pPr>
        <w:tabs>
          <w:tab w:val="left" w:pos="1883"/>
        </w:tabs>
      </w:pPr>
      <w:r>
        <w:rPr>
          <w:noProof/>
        </w:rPr>
        <w:drawing>
          <wp:anchor distT="0" distB="0" distL="114300" distR="114300" simplePos="0" relativeHeight="251755520" behindDoc="0" locked="0" layoutInCell="1" allowOverlap="1" wp14:anchorId="6D2F3F11" wp14:editId="13EEC23E">
            <wp:simplePos x="0" y="0"/>
            <wp:positionH relativeFrom="column">
              <wp:posOffset>2823287</wp:posOffset>
            </wp:positionH>
            <wp:positionV relativeFrom="paragraph">
              <wp:posOffset>7138</wp:posOffset>
            </wp:positionV>
            <wp:extent cx="713433" cy="720077"/>
            <wp:effectExtent l="0" t="0" r="0" b="4445"/>
            <wp:wrapNone/>
            <wp:docPr id="49" name="Picture 49" descr="A picture containing text, fan,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ext, fan, devi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433" cy="720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2959">
        <w:rPr>
          <w:noProof/>
        </w:rPr>
        <mc:AlternateContent>
          <mc:Choice Requires="wps">
            <w:drawing>
              <wp:anchor distT="0" distB="0" distL="114300" distR="114300" simplePos="0" relativeHeight="251731968" behindDoc="0" locked="0" layoutInCell="1" allowOverlap="1" wp14:anchorId="62EC8E65" wp14:editId="71668D48">
                <wp:simplePos x="0" y="0"/>
                <wp:positionH relativeFrom="margin">
                  <wp:posOffset>130629</wp:posOffset>
                </wp:positionH>
                <wp:positionV relativeFrom="paragraph">
                  <wp:posOffset>26593</wp:posOffset>
                </wp:positionV>
                <wp:extent cx="858896" cy="11095"/>
                <wp:effectExtent l="19050" t="19050" r="17780" b="27305"/>
                <wp:wrapNone/>
                <wp:docPr id="37" name="Straight Connector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58896" cy="1109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D257C8C" id="Straight Connector 37" o:spid="_x0000_s1026" style="position:absolute;flip:x;z-index:2517319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0.3pt,2.1pt" to="77.9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" strokecolor="red" strokeweight="3pt">
                <v:stroke joinstyle="miter"/>
                <w10:wrap anchorx="margin"/>
              </v:line>
            </w:pict>
          </mc:Fallback>
        </mc:AlternateContent>
      </w:r>
      <w:r w:rsidR="00EF3F34">
        <w:tab/>
      </w:r>
    </w:p>
    <w:p w14:paraId="5EA14C12" w14:textId="58AB77C2" w:rsidR="00EF3F34" w:rsidRPr="00EF3F34" w:rsidRDefault="007F2090" w:rsidP="00EF3F34"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3AD520B8" wp14:editId="34D39230">
                <wp:simplePos x="0" y="0"/>
                <wp:positionH relativeFrom="leftMargin">
                  <wp:posOffset>2743200</wp:posOffset>
                </wp:positionH>
                <wp:positionV relativeFrom="paragraph">
                  <wp:posOffset>228077</wp:posOffset>
                </wp:positionV>
                <wp:extent cx="0" cy="269875"/>
                <wp:effectExtent l="19050" t="0" r="19050" b="34925"/>
                <wp:wrapNone/>
                <wp:docPr id="55" name="Straight Connector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69875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3E983D" id="Straight Connector 55" o:spid="_x0000_s1026" style="position:absolute;flip:x;z-index:25176780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3in,17.95pt" to="3in,39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" strokecolor="black [3213]" strokeweight="3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59AABE06" wp14:editId="5978BDC9">
                <wp:simplePos x="0" y="0"/>
                <wp:positionH relativeFrom="leftMargin">
                  <wp:posOffset>2591427</wp:posOffset>
                </wp:positionH>
                <wp:positionV relativeFrom="paragraph">
                  <wp:posOffset>13195</wp:posOffset>
                </wp:positionV>
                <wp:extent cx="1617345" cy="19050"/>
                <wp:effectExtent l="19050" t="19050" r="1905" b="19050"/>
                <wp:wrapNone/>
                <wp:docPr id="43" name="Straight Connector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17345" cy="1905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7157324" id="Straight Connector 43" o:spid="_x0000_s1026" style="position:absolute;flip:x y;z-index:25174425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204.05pt,1.05pt" to="331.4pt,2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" strokecolor="black [3213]" strokeweight="3pt">
                <v:stroke joinstyle="miter"/>
                <w10:wrap anchorx="margin"/>
              </v:line>
            </w:pict>
          </mc:Fallback>
        </mc:AlternateContent>
      </w:r>
    </w:p>
    <w:p w14:paraId="54C85D38" w14:textId="441ACB3E" w:rsidR="00EF3F34" w:rsidRPr="00EF3F34" w:rsidRDefault="00D654BF" w:rsidP="00EF3F34">
      <w:r>
        <w:rPr>
          <w:noProof/>
        </w:rPr>
        <w:drawing>
          <wp:anchor distT="0" distB="0" distL="114300" distR="114300" simplePos="0" relativeHeight="251774976" behindDoc="0" locked="0" layoutInCell="1" allowOverlap="1" wp14:anchorId="5222B715" wp14:editId="4E6DD5DE">
            <wp:simplePos x="0" y="0"/>
            <wp:positionH relativeFrom="column">
              <wp:posOffset>6150610</wp:posOffset>
            </wp:positionH>
            <wp:positionV relativeFrom="paragraph">
              <wp:posOffset>156224</wp:posOffset>
            </wp:positionV>
            <wp:extent cx="823965" cy="1075055"/>
            <wp:effectExtent l="0" t="0" r="0" b="0"/>
            <wp:wrapNone/>
            <wp:docPr id="64" name="Picture 64" descr="Background patter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Background patter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48070" b="54912"/>
                    <a:stretch/>
                  </pic:blipFill>
                  <pic:spPr bwMode="auto">
                    <a:xfrm rot="10800000">
                      <a:off x="0" y="0"/>
                      <a:ext cx="823965" cy="1075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2090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17A052B8" wp14:editId="6A0035DF">
                <wp:simplePos x="0" y="0"/>
                <wp:positionH relativeFrom="leftMargin">
                  <wp:posOffset>5908507</wp:posOffset>
                </wp:positionH>
                <wp:positionV relativeFrom="paragraph">
                  <wp:posOffset>10265</wp:posOffset>
                </wp:positionV>
                <wp:extent cx="0" cy="270357"/>
                <wp:effectExtent l="19050" t="0" r="19050" b="34925"/>
                <wp:wrapNone/>
                <wp:docPr id="54" name="Straight Connector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70357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D3AEB5" id="Straight Connector 54" o:spid="_x0000_s1026" style="position:absolute;flip:x;z-index:25176576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465.25pt,.8pt" to="465.25pt,2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" strokecolor="black [3213]" strokeweight="3pt">
                <v:stroke joinstyle="miter"/>
                <w10:wrap anchorx="margin"/>
              </v:line>
            </w:pict>
          </mc:Fallback>
        </mc:AlternateContent>
      </w:r>
      <w:r w:rsidR="007F2090"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3D6DD1D8" wp14:editId="1EFB198E">
                <wp:simplePos x="0" y="0"/>
                <wp:positionH relativeFrom="leftMargin">
                  <wp:posOffset>4369986</wp:posOffset>
                </wp:positionH>
                <wp:positionV relativeFrom="paragraph">
                  <wp:posOffset>39356</wp:posOffset>
                </wp:positionV>
                <wp:extent cx="0" cy="270357"/>
                <wp:effectExtent l="19050" t="0" r="19050" b="34925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0" cy="270357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F45B4E" id="Straight Connector 53" o:spid="_x0000_s1026" style="position:absolute;flip:x;z-index:251763712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344.1pt,3.1pt" to="344.1pt,24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" strokecolor="black [3213]" strokeweight="3pt">
                <v:stroke joinstyle="miter"/>
                <w10:wrap anchorx="margin"/>
              </v:line>
            </w:pict>
          </mc:Fallback>
        </mc:AlternateContent>
      </w:r>
      <w:r w:rsidR="007F2090">
        <w:rPr>
          <w:noProof/>
        </w:rPr>
        <w:drawing>
          <wp:anchor distT="0" distB="0" distL="114300" distR="114300" simplePos="0" relativeHeight="251761664" behindDoc="0" locked="0" layoutInCell="1" allowOverlap="1" wp14:anchorId="44518497" wp14:editId="44E7FEAD">
            <wp:simplePos x="0" y="0"/>
            <wp:positionH relativeFrom="column">
              <wp:posOffset>4352948</wp:posOffset>
            </wp:positionH>
            <wp:positionV relativeFrom="paragraph">
              <wp:posOffset>136114</wp:posOffset>
            </wp:positionV>
            <wp:extent cx="713433" cy="720077"/>
            <wp:effectExtent l="0" t="0" r="0" b="4445"/>
            <wp:wrapNone/>
            <wp:docPr id="52" name="Picture 52" descr="A picture containing text, fan,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ext, fan, devi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433" cy="720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2090">
        <w:rPr>
          <w:noProof/>
        </w:rPr>
        <w:drawing>
          <wp:anchor distT="0" distB="0" distL="114300" distR="114300" simplePos="0" relativeHeight="251757568" behindDoc="0" locked="0" layoutInCell="1" allowOverlap="1" wp14:anchorId="3CD1F88F" wp14:editId="5ED3C3F1">
            <wp:simplePos x="0" y="0"/>
            <wp:positionH relativeFrom="column">
              <wp:posOffset>2844982</wp:posOffset>
            </wp:positionH>
            <wp:positionV relativeFrom="paragraph">
              <wp:posOffset>170689</wp:posOffset>
            </wp:positionV>
            <wp:extent cx="713433" cy="720077"/>
            <wp:effectExtent l="0" t="0" r="0" b="4445"/>
            <wp:wrapNone/>
            <wp:docPr id="50" name="Picture 50" descr="A picture containing text, fan,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ext, fan, devi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3433" cy="720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F2090">
        <w:rPr>
          <w:noProof/>
        </w:rPr>
        <w:drawing>
          <wp:anchor distT="0" distB="0" distL="114300" distR="114300" simplePos="0" relativeHeight="251753472" behindDoc="0" locked="0" layoutInCell="1" allowOverlap="1" wp14:anchorId="2A8DD957" wp14:editId="3B2AE8FA">
            <wp:simplePos x="0" y="0"/>
            <wp:positionH relativeFrom="column">
              <wp:posOffset>1056187</wp:posOffset>
            </wp:positionH>
            <wp:positionV relativeFrom="paragraph">
              <wp:posOffset>90239</wp:posOffset>
            </wp:positionV>
            <wp:extent cx="886460" cy="894715"/>
            <wp:effectExtent l="0" t="0" r="8890" b="635"/>
            <wp:wrapNone/>
            <wp:docPr id="48" name="Picture 48" descr="A picture containing text, fan, de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A picture containing text, fan, devi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460" cy="894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B805628" w14:textId="16F75693" w:rsidR="00EF3F34" w:rsidRPr="00EF3F34" w:rsidRDefault="007F2090" w:rsidP="00EF3F34">
      <w:pPr>
        <w:tabs>
          <w:tab w:val="left" w:pos="2310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1040CF2C" wp14:editId="6D77261F">
                <wp:simplePos x="0" y="0"/>
                <wp:positionH relativeFrom="margin">
                  <wp:posOffset>3204168</wp:posOffset>
                </wp:positionH>
                <wp:positionV relativeFrom="paragraph">
                  <wp:posOffset>242130</wp:posOffset>
                </wp:positionV>
                <wp:extent cx="1617345" cy="19050"/>
                <wp:effectExtent l="19050" t="19050" r="1905" b="1905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17345" cy="1905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3A5581" id="Straight Connector 45" o:spid="_x0000_s1026" style="position:absolute;flip:x y;z-index:25174835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52.3pt,19.05pt" to="379.65pt,20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" strokecolor="black [3213]" strokeweight="3pt">
                <v:stroke joinstyle="miter"/>
                <w10:wrap anchorx="margin"/>
              </v:line>
            </w:pict>
          </mc:Fallback>
        </mc:AlternateContent>
      </w:r>
      <w:r w:rsidR="00EF3F34">
        <w:tab/>
      </w:r>
    </w:p>
    <w:p w14:paraId="2072B32C" w14:textId="1BDE07BA" w:rsidR="00EF3F34" w:rsidRPr="00EF3F34" w:rsidRDefault="007F2090" w:rsidP="00EF3F34">
      <w:pPr>
        <w:tabs>
          <w:tab w:val="left" w:pos="1931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0C832A1A" wp14:editId="03E026C0">
                <wp:simplePos x="0" y="0"/>
                <wp:positionH relativeFrom="margin">
                  <wp:posOffset>4571239</wp:posOffset>
                </wp:positionH>
                <wp:positionV relativeFrom="paragraph">
                  <wp:posOffset>28575</wp:posOffset>
                </wp:positionV>
                <wp:extent cx="10404" cy="764722"/>
                <wp:effectExtent l="19050" t="19050" r="27940" b="35560"/>
                <wp:wrapNone/>
                <wp:docPr id="41" name="Straight Connector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404" cy="764722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52DAA3E" id="Straight Connector 41" o:spid="_x0000_s1026" style="position:absolute;z-index:25174016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59.95pt,2.25pt" to="360.75pt,62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" strokecolor="red" strokeweight="3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9B093C7" wp14:editId="3ACC5CAF">
                <wp:simplePos x="0" y="0"/>
                <wp:positionH relativeFrom="margin">
                  <wp:posOffset>3062633</wp:posOffset>
                </wp:positionH>
                <wp:positionV relativeFrom="paragraph">
                  <wp:posOffset>28575</wp:posOffset>
                </wp:positionV>
                <wp:extent cx="20787" cy="794867"/>
                <wp:effectExtent l="19050" t="19050" r="36830" b="24765"/>
                <wp:wrapNone/>
                <wp:docPr id="39" name="Straight Connector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787" cy="794867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5DE899E" id="Straight Connector 39" o:spid="_x0000_s1026" style="position:absolute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1.15pt,2.25pt" to="242.8pt,6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" strokecolor="red" strokeweight="3pt">
                <v:stroke joinstyle="miter"/>
                <w10:wrap anchorx="margin"/>
              </v:line>
            </w:pict>
          </mc:Fallback>
        </mc:AlternateContent>
      </w:r>
      <w:r w:rsidR="00EF3F34">
        <w:tab/>
      </w:r>
    </w:p>
    <w:p w14:paraId="055E14B0" w14:textId="038799A8" w:rsidR="00EF3F34" w:rsidRPr="00EF3F34" w:rsidRDefault="007F2090" w:rsidP="00EF3F34"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229CD42" wp14:editId="1FD0EAED">
                <wp:simplePos x="0" y="0"/>
                <wp:positionH relativeFrom="leftMargin">
                  <wp:posOffset>2470847</wp:posOffset>
                </wp:positionH>
                <wp:positionV relativeFrom="paragraph">
                  <wp:posOffset>235725</wp:posOffset>
                </wp:positionV>
                <wp:extent cx="2231781" cy="1317380"/>
                <wp:effectExtent l="19050" t="19050" r="16510" b="16510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231781" cy="1317380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CD6A780" id="Straight Connector 27" o:spid="_x0000_s1026" style="position:absolute;flip:x y;z-index:25171353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194.55pt,18.55pt" to="370.3pt,12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" strokecolor="black [3213]" strokeweight="3pt">
                <v:stroke joinstyle="miter"/>
                <w10:wrap anchorx="margin"/>
              </v:line>
            </w:pict>
          </mc:Fallback>
        </mc:AlternateContent>
      </w:r>
      <w:r w:rsidR="00E02959"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 wp14:anchorId="49A42B76" wp14:editId="1D98A56D">
                <wp:simplePos x="0" y="0"/>
                <wp:positionH relativeFrom="leftMargin">
                  <wp:posOffset>1477108</wp:posOffset>
                </wp:positionH>
                <wp:positionV relativeFrom="paragraph">
                  <wp:posOffset>225676</wp:posOffset>
                </wp:positionV>
                <wp:extent cx="759990" cy="995834"/>
                <wp:effectExtent l="19050" t="19050" r="21590" b="33020"/>
                <wp:wrapNone/>
                <wp:docPr id="24" name="Straight Connector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59990" cy="99583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C38F29A" id="Straight Connector 24" o:spid="_x0000_s1026" style="position:absolute;flip:x;z-index:25170944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116.3pt,17.75pt" to="176.15pt,96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" strokecolor="red" strokeweight="3pt">
                <v:stroke joinstyle="miter"/>
                <w10:wrap anchorx="margin"/>
              </v:line>
            </w:pict>
          </mc:Fallback>
        </mc:AlternateContent>
      </w:r>
    </w:p>
    <w:p w14:paraId="5BD0DA0B" w14:textId="7BC7D1CC" w:rsidR="00EF3F34" w:rsidRPr="00EF3F34" w:rsidRDefault="00EF3F34" w:rsidP="00EF3F34"/>
    <w:p w14:paraId="04496FA4" w14:textId="1FB89C73" w:rsidR="00EF3F34" w:rsidRPr="00EF3F34" w:rsidRDefault="007F2090" w:rsidP="00EF3F34">
      <w:r>
        <w:rPr>
          <w:noProof/>
        </w:rPr>
        <w:drawing>
          <wp:anchor distT="0" distB="0" distL="114300" distR="114300" simplePos="0" relativeHeight="251768832" behindDoc="0" locked="0" layoutInCell="1" allowOverlap="1" wp14:anchorId="7D61E8E6" wp14:editId="7D28D2DF">
            <wp:simplePos x="0" y="0"/>
            <wp:positionH relativeFrom="margin">
              <wp:posOffset>3425183</wp:posOffset>
            </wp:positionH>
            <wp:positionV relativeFrom="paragraph">
              <wp:posOffset>116358</wp:posOffset>
            </wp:positionV>
            <wp:extent cx="1617785" cy="1617785"/>
            <wp:effectExtent l="0" t="0" r="1905" b="1905"/>
            <wp:wrapNone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785" cy="1617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7B8C5FF" w14:textId="08569899" w:rsidR="00EF3F34" w:rsidRDefault="00D654BF" w:rsidP="00EF3F34">
      <w:r>
        <w:rPr>
          <w:noProof/>
        </w:rPr>
        <w:drawing>
          <wp:anchor distT="0" distB="0" distL="114300" distR="114300" simplePos="0" relativeHeight="251771904" behindDoc="0" locked="0" layoutInCell="1" allowOverlap="1" wp14:anchorId="1B117C75" wp14:editId="7B0DE804">
            <wp:simplePos x="0" y="0"/>
            <wp:positionH relativeFrom="page">
              <wp:posOffset>-54501</wp:posOffset>
            </wp:positionH>
            <wp:positionV relativeFrom="paragraph">
              <wp:posOffset>295112</wp:posOffset>
            </wp:positionV>
            <wp:extent cx="2466975" cy="1847850"/>
            <wp:effectExtent l="4763" t="0" r="0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2466975" cy="1847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14:paraId="6608518F" w14:textId="06F43DBD" w:rsidR="00EF3F34" w:rsidRDefault="00D654BF" w:rsidP="00EF3F34">
      <w:pPr>
        <w:tabs>
          <w:tab w:val="left" w:pos="2374"/>
          <w:tab w:val="left" w:pos="5064"/>
          <w:tab w:val="left" w:pos="10998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4FD459F5" wp14:editId="5A4B1C25">
                <wp:simplePos x="0" y="0"/>
                <wp:positionH relativeFrom="leftMargin">
                  <wp:posOffset>1644650</wp:posOffset>
                </wp:positionH>
                <wp:positionV relativeFrom="paragraph">
                  <wp:posOffset>85837</wp:posOffset>
                </wp:positionV>
                <wp:extent cx="862965" cy="521335"/>
                <wp:effectExtent l="19050" t="19050" r="13335" b="31115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62965" cy="521335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D2F21A" id="Straight Connector 28" o:spid="_x0000_s1026" style="position:absolute;flip:x y;z-index:25171558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129.5pt,6.75pt" to="197.45pt,47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" strokecolor="red" strokeweight="3pt">
                <v:stroke joinstyle="miter"/>
                <w10:wrap anchorx="margin"/>
              </v:line>
            </w:pict>
          </mc:Fallback>
        </mc:AlternateContent>
      </w:r>
      <w:r w:rsidR="007F2090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25E1D076" wp14:editId="19675E73">
                <wp:simplePos x="0" y="0"/>
                <wp:positionH relativeFrom="leftMargin">
                  <wp:posOffset>1678074</wp:posOffset>
                </wp:positionH>
                <wp:positionV relativeFrom="paragraph">
                  <wp:posOffset>38950</wp:posOffset>
                </wp:positionV>
                <wp:extent cx="3235541" cy="442791"/>
                <wp:effectExtent l="19050" t="19050" r="3175" b="33655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235541" cy="442791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04D4D15" id="Straight Connector 25" o:spid="_x0000_s1026" style="position:absolute;flip:x y;z-index:25171148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132.15pt,3.05pt" to="386.9pt,3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" strokecolor="red" strokeweight="3pt">
                <v:stroke joinstyle="miter"/>
                <w10:wrap anchorx="margin"/>
              </v:line>
            </w:pict>
          </mc:Fallback>
        </mc:AlternateContent>
      </w:r>
      <w:r w:rsidR="00EF3F34">
        <w:tab/>
      </w:r>
      <w:r w:rsidR="00EF3F34">
        <w:tab/>
      </w:r>
    </w:p>
    <w:p w14:paraId="7A3BEB74" w14:textId="08E7E829" w:rsidR="00EF3F34" w:rsidRPr="00EF3F34" w:rsidRDefault="00D654BF" w:rsidP="00EF3F34">
      <w:r>
        <w:rPr>
          <w:noProof/>
        </w:rPr>
        <mc:AlternateContent>
          <mc:Choice Requires="wps">
            <w:drawing>
              <wp:anchor distT="45720" distB="45720" distL="114300" distR="114300" simplePos="0" relativeHeight="251777024" behindDoc="0" locked="0" layoutInCell="1" allowOverlap="1" wp14:anchorId="26051AD0" wp14:editId="46E72123">
                <wp:simplePos x="0" y="0"/>
                <wp:positionH relativeFrom="column">
                  <wp:posOffset>5968371</wp:posOffset>
                </wp:positionH>
                <wp:positionV relativeFrom="paragraph">
                  <wp:posOffset>255012</wp:posOffset>
                </wp:positionV>
                <wp:extent cx="2883877" cy="1404620"/>
                <wp:effectExtent l="0" t="0" r="12065" b="1841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3877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B22086" w14:textId="70E0BA3D" w:rsidR="00D654BF" w:rsidRPr="00D654BF" w:rsidRDefault="00D654BF">
                            <w:pPr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</w:pPr>
                            <w:r w:rsidRPr="00D654BF">
                              <w:rPr>
                                <w:b/>
                                <w:bCs/>
                                <w:sz w:val="32"/>
                                <w:szCs w:val="32"/>
                              </w:rPr>
                              <w:t>Prototype Greenhouse</w:t>
                            </w:r>
                          </w:p>
                          <w:p w14:paraId="7855A86C" w14:textId="71D3749F" w:rsidR="00D654BF" w:rsidRPr="00D654BF" w:rsidRDefault="00D654BF" w:rsidP="00D654BF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rPr>
                                <w:sz w:val="32"/>
                                <w:szCs w:val="32"/>
                              </w:rPr>
                            </w:pPr>
                            <w:r w:rsidRPr="00D654BF">
                              <w:rPr>
                                <w:sz w:val="32"/>
                                <w:szCs w:val="32"/>
                              </w:rPr>
                              <w:t>Airflow Control System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6051AD0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69.95pt;margin-top:20.1pt;width:227.1pt;height:110.6pt;z-index:2517770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">
                <v:textbox style="mso-fit-shape-to-text:t">
                  <w:txbxContent>
                    <w:p w14:paraId="02B22086" w14:textId="70E0BA3D" w:rsidR="00D654BF" w:rsidRPr="00D654BF" w:rsidRDefault="00D654BF">
                      <w:pPr>
                        <w:rPr>
                          <w:b/>
                          <w:bCs/>
                          <w:sz w:val="32"/>
                          <w:szCs w:val="32"/>
                        </w:rPr>
                      </w:pPr>
                      <w:r w:rsidRPr="00D654BF">
                        <w:rPr>
                          <w:b/>
                          <w:bCs/>
                          <w:sz w:val="32"/>
                          <w:szCs w:val="32"/>
                        </w:rPr>
                        <w:t>Prototype Greenhouse</w:t>
                      </w:r>
                    </w:p>
                    <w:p w14:paraId="7855A86C" w14:textId="71D3749F" w:rsidR="00D654BF" w:rsidRPr="00D654BF" w:rsidRDefault="00D654BF" w:rsidP="00D654BF">
                      <w:pPr>
                        <w:pStyle w:val="ListParagraph"/>
                        <w:numPr>
                          <w:ilvl w:val="0"/>
                          <w:numId w:val="1"/>
                        </w:numPr>
                        <w:rPr>
                          <w:sz w:val="32"/>
                          <w:szCs w:val="32"/>
                        </w:rPr>
                      </w:pPr>
                      <w:r w:rsidRPr="00D654BF">
                        <w:rPr>
                          <w:sz w:val="32"/>
                          <w:szCs w:val="32"/>
                        </w:rPr>
                        <w:t>Airflow Control System</w:t>
                      </w:r>
                    </w:p>
                  </w:txbxContent>
                </v:textbox>
              </v:shape>
            </w:pict>
          </mc:Fallback>
        </mc:AlternateContent>
      </w:r>
    </w:p>
    <w:p w14:paraId="00F82D34" w14:textId="27DD6839" w:rsidR="00EF3F34" w:rsidRPr="00EF3F34" w:rsidRDefault="00D654BF" w:rsidP="00EF3F34">
      <w:r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15DD0825" wp14:editId="794109D2">
                <wp:simplePos x="0" y="0"/>
                <wp:positionH relativeFrom="leftMargin">
                  <wp:posOffset>1797608</wp:posOffset>
                </wp:positionH>
                <wp:positionV relativeFrom="paragraph">
                  <wp:posOffset>30793</wp:posOffset>
                </wp:positionV>
                <wp:extent cx="724528" cy="130349"/>
                <wp:effectExtent l="19050" t="19050" r="19050" b="22225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24528" cy="130349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3E1B0D4" id="Straight Connector 30" o:spid="_x0000_s1026" style="position:absolute;flip:x;z-index:251719680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141.55pt,2.4pt" to="198.6pt,12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" strokecolor="red" strokeweight="3pt">
                <v:stroke joinstyle="miter"/>
                <w10:wrap anchorx="margin"/>
              </v:line>
            </w:pict>
          </mc:Fallback>
        </mc:AlternateContent>
      </w:r>
    </w:p>
    <w:p w14:paraId="0C7D1581" w14:textId="59CF832B" w:rsidR="00EF3F34" w:rsidRPr="00EF3F34" w:rsidRDefault="00EF3F34" w:rsidP="00EF3F34"/>
    <w:p w14:paraId="09EAF18A" w14:textId="03D4F2FF" w:rsidR="00EF3F34" w:rsidRDefault="00D654BF" w:rsidP="00EF3F34">
      <w:r>
        <w:rPr>
          <w:noProof/>
        </w:rPr>
        <w:drawing>
          <wp:anchor distT="0" distB="0" distL="114300" distR="114300" simplePos="0" relativeHeight="251770880" behindDoc="0" locked="0" layoutInCell="1" allowOverlap="1" wp14:anchorId="53DB1B34" wp14:editId="7B7CDB55">
            <wp:simplePos x="0" y="0"/>
            <wp:positionH relativeFrom="column">
              <wp:posOffset>3355975</wp:posOffset>
            </wp:positionH>
            <wp:positionV relativeFrom="paragraph">
              <wp:posOffset>252995</wp:posOffset>
            </wp:positionV>
            <wp:extent cx="2089031" cy="1024931"/>
            <wp:effectExtent l="0" t="0" r="6985" b="381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0800000">
                      <a:off x="0" y="0"/>
                      <a:ext cx="2089031" cy="102493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9C02182" w14:textId="4F89C1E2" w:rsidR="00EF3F34" w:rsidRPr="00EF3F34" w:rsidRDefault="00D654BF" w:rsidP="00EF3F34">
      <w:pPr>
        <w:tabs>
          <w:tab w:val="left" w:pos="3972"/>
          <w:tab w:val="left" w:pos="4336"/>
          <w:tab w:val="left" w:pos="7358"/>
          <w:tab w:val="left" w:pos="8213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20F72297" wp14:editId="3EA0EDA8">
                <wp:simplePos x="0" y="0"/>
                <wp:positionH relativeFrom="leftMargin">
                  <wp:posOffset>1597687</wp:posOffset>
                </wp:positionH>
                <wp:positionV relativeFrom="paragraph">
                  <wp:posOffset>198477</wp:posOffset>
                </wp:positionV>
                <wp:extent cx="2702741" cy="240114"/>
                <wp:effectExtent l="19050" t="19050" r="2540" b="26670"/>
                <wp:wrapNone/>
                <wp:docPr id="32" name="Straight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702741" cy="240114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C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F5B0004" id="Straight Connector 32" o:spid="_x0000_s1026" style="position:absolute;flip:x y;z-index:251721728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125.8pt,15.65pt" to="338.6pt,3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" strokecolor="#ffc000" strokeweight="3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705392AA" wp14:editId="0C5972CE">
                <wp:simplePos x="0" y="0"/>
                <wp:positionH relativeFrom="leftMargin">
                  <wp:posOffset>1457011</wp:posOffset>
                </wp:positionH>
                <wp:positionV relativeFrom="paragraph">
                  <wp:posOffset>27654</wp:posOffset>
                </wp:positionV>
                <wp:extent cx="2843418" cy="270259"/>
                <wp:effectExtent l="19050" t="19050" r="14605" b="34925"/>
                <wp:wrapNone/>
                <wp:docPr id="33" name="Straight Connector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843418" cy="270259"/>
                        </a:xfrm>
                        <a:prstGeom prst="line">
                          <a:avLst/>
                        </a:prstGeom>
                        <a:ln w="38100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EB300D" id="Straight Connector 33" o:spid="_x0000_s1026" style="position:absolute;flip:x y;z-index:251723776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114.75pt,2.2pt" to="338.65pt,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" strokecolor="#70ad47 [3209]" strokeweight="3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254F752F" wp14:editId="24B2C45B">
                <wp:simplePos x="0" y="0"/>
                <wp:positionH relativeFrom="leftMargin">
                  <wp:posOffset>881638</wp:posOffset>
                </wp:positionH>
                <wp:positionV relativeFrom="paragraph">
                  <wp:posOffset>419540</wp:posOffset>
                </wp:positionV>
                <wp:extent cx="162344" cy="691787"/>
                <wp:effectExtent l="19050" t="19050" r="28575" b="32385"/>
                <wp:wrapNone/>
                <wp:docPr id="22" name="Straight Connector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62344" cy="691787"/>
                        </a:xfrm>
                        <a:prstGeom prst="line">
                          <a:avLst/>
                        </a:prstGeom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8E26ED1" id="Straight Connector 22" o:spid="_x0000_s1026" style="position:absolute;flip:x;z-index:251705344;visibility:visible;mso-wrap-style:square;mso-width-percent:0;mso-height-percent:0;mso-wrap-distance-left:9pt;mso-wrap-distance-top:0;mso-wrap-distance-right:9pt;mso-wrap-distance-bottom:0;mso-position-horizontal:absolute;mso-position-horizontal-relative:left-margin-area;mso-position-vertical:absolute;mso-position-vertical-relative:text;mso-width-percent:0;mso-height-percent:0;mso-width-relative:margin;mso-height-relative:margin" from="69.4pt,33.05pt" to="82.2pt,87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" strokecolor="red" strokeweight="3pt">
                <v:stroke joinstyle="miter"/>
                <w10:wrap anchorx="margin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6C310646" wp14:editId="507BE28A">
                <wp:simplePos x="0" y="0"/>
                <wp:positionH relativeFrom="column">
                  <wp:posOffset>160474</wp:posOffset>
                </wp:positionH>
                <wp:positionV relativeFrom="paragraph">
                  <wp:posOffset>438591</wp:posOffset>
                </wp:positionV>
                <wp:extent cx="140977" cy="631462"/>
                <wp:effectExtent l="19050" t="19050" r="30480" b="35560"/>
                <wp:wrapNone/>
                <wp:docPr id="23" name="Straight Connector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40977" cy="631462"/>
                        </a:xfrm>
                        <a:prstGeom prst="line">
                          <a:avLst/>
                        </a:prstGeom>
                        <a:ln w="38100"/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D2C59D1" id="Straight Connector 23" o:spid="_x0000_s1026" style="position:absolute;flip:x;z-index:2517073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2.65pt,34.55pt" to="23.75pt,8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" strokecolor="#4472c4 [3204]" strokeweight="3pt">
                <v:stroke joinstyle="miter"/>
              </v:lin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69856" behindDoc="0" locked="0" layoutInCell="1" allowOverlap="1" wp14:anchorId="74104D15" wp14:editId="68461477">
            <wp:simplePos x="0" y="0"/>
            <wp:positionH relativeFrom="column">
              <wp:posOffset>-663645</wp:posOffset>
            </wp:positionH>
            <wp:positionV relativeFrom="paragraph">
              <wp:posOffset>897409</wp:posOffset>
            </wp:positionV>
            <wp:extent cx="1477107" cy="1078922"/>
            <wp:effectExtent l="0" t="0" r="8890" b="6985"/>
            <wp:wrapNone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1137" t="11516" r="10704" b="12258"/>
                    <a:stretch/>
                  </pic:blipFill>
                  <pic:spPr bwMode="auto">
                    <a:xfrm>
                      <a:off x="0" y="0"/>
                      <a:ext cx="1477107" cy="10789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F3F34">
        <w:tab/>
      </w:r>
      <w:r w:rsidR="00EF3F34">
        <w:tab/>
      </w:r>
      <w:r w:rsidR="00EF3F34">
        <w:tab/>
      </w:r>
    </w:p>
    <w:sectPr w:rsidR="00EF3F34" w:rsidRPr="00EF3F34" w:rsidSect="008105D8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A7DD4"/>
    <w:multiLevelType w:val="hybridMultilevel"/>
    <w:tmpl w:val="3B72EA4C"/>
    <w:lvl w:ilvl="0" w:tplc="997828D0">
      <w:numFmt w:val="bullet"/>
      <w:lvlText w:val="-"/>
      <w:lvlJc w:val="left"/>
      <w:pPr>
        <w:ind w:left="408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8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MDE1M7E0ByILAyUdpeDU4uLM/DyQAsNaAMOg87ksAAAA"/>
  </w:docVars>
  <w:rsids>
    <w:rsidRoot w:val="008105D8"/>
    <w:rsid w:val="006376BB"/>
    <w:rsid w:val="007F2090"/>
    <w:rsid w:val="008105D8"/>
    <w:rsid w:val="00D654BF"/>
    <w:rsid w:val="00E02959"/>
    <w:rsid w:val="00E02E81"/>
    <w:rsid w:val="00EF3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998A06"/>
  <w15:chartTrackingRefBased/>
  <w15:docId w15:val="{48ECB8B6-66A1-4D76-BF00-4AE75D42E5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654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8</Words>
  <Characters>5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vanjana E.H.D.T.D. it18003642</dc:creator>
  <cp:keywords/>
  <dc:description/>
  <cp:lastModifiedBy>Navanjana E.H.D.T.D. it18003642</cp:lastModifiedBy>
  <cp:revision>2</cp:revision>
  <dcterms:created xsi:type="dcterms:W3CDTF">2021-09-19T05:56:00Z</dcterms:created>
  <dcterms:modified xsi:type="dcterms:W3CDTF">2021-09-19T06:45:00Z</dcterms:modified>
</cp:coreProperties>
</file>